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EEB01" w14:textId="1577424D" w:rsidR="0059572C" w:rsidRPr="0059572C" w:rsidRDefault="00A83281" w:rsidP="0059572C">
      <w:pPr>
        <w:spacing w:line="240" w:lineRule="auto"/>
        <w:jc w:val="center"/>
        <w:rPr>
          <w:rFonts w:asciiTheme="majorHAnsi" w:hAnsiTheme="majorHAnsi"/>
          <w:b/>
          <w:bCs/>
          <w:color w:val="FF0000"/>
          <w:sz w:val="48"/>
        </w:rPr>
      </w:pPr>
      <w:r>
        <w:rPr>
          <w:rFonts w:asciiTheme="majorHAnsi" w:hAnsiTheme="majorHAnsi"/>
          <w:b/>
          <w:bCs/>
          <w:color w:val="FF0000"/>
          <w:sz w:val="48"/>
        </w:rPr>
        <w:t>RIT- HACKATHON-2023</w:t>
      </w:r>
    </w:p>
    <w:p w14:paraId="143A4654" w14:textId="77777777" w:rsidR="0059572C" w:rsidRPr="0059572C" w:rsidRDefault="0059572C" w:rsidP="0059572C">
      <w:pPr>
        <w:jc w:val="center"/>
        <w:rPr>
          <w:rFonts w:asciiTheme="majorHAnsi" w:hAnsiTheme="majorHAnsi"/>
          <w:b/>
          <w:bCs/>
          <w:color w:val="FF0000"/>
          <w:sz w:val="48"/>
        </w:rPr>
      </w:pPr>
      <w:r w:rsidRPr="0059572C">
        <w:rPr>
          <w:rFonts w:asciiTheme="majorHAnsi" w:hAnsiTheme="majorHAnsi"/>
          <w:b/>
          <w:bCs/>
          <w:color w:val="FF0000"/>
          <w:sz w:val="48"/>
        </w:rPr>
        <w:t>Idea Details</w:t>
      </w:r>
    </w:p>
    <w:tbl>
      <w:tblPr>
        <w:tblStyle w:val="TableGrid"/>
        <w:tblW w:w="9800" w:type="dxa"/>
        <w:tblLook w:val="04A0" w:firstRow="1" w:lastRow="0" w:firstColumn="1" w:lastColumn="0" w:noHBand="0" w:noVBand="1"/>
      </w:tblPr>
      <w:tblGrid>
        <w:gridCol w:w="2448"/>
        <w:gridCol w:w="7352"/>
      </w:tblGrid>
      <w:tr w:rsidR="0059572C" w14:paraId="7695B44B" w14:textId="77777777" w:rsidTr="0059572C">
        <w:trPr>
          <w:trHeight w:val="791"/>
        </w:trPr>
        <w:tc>
          <w:tcPr>
            <w:tcW w:w="2448" w:type="dxa"/>
            <w:vAlign w:val="center"/>
          </w:tcPr>
          <w:p w14:paraId="1AA8CA80" w14:textId="77777777" w:rsidR="0059572C" w:rsidRPr="0059572C" w:rsidRDefault="0059572C" w:rsidP="0059572C">
            <w:pPr>
              <w:spacing w:after="200" w:line="276" w:lineRule="auto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59572C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Team Leader Name </w:t>
            </w:r>
          </w:p>
        </w:tc>
        <w:tc>
          <w:tcPr>
            <w:tcW w:w="7352" w:type="dxa"/>
            <w:vAlign w:val="center"/>
          </w:tcPr>
          <w:p w14:paraId="586D5D00" w14:textId="7CEC97A6" w:rsidR="0059572C" w:rsidRPr="0059572C" w:rsidRDefault="0059572C" w:rsidP="0059572C">
            <w:pP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</w:p>
        </w:tc>
      </w:tr>
      <w:tr w:rsidR="0059572C" w14:paraId="59FE40EA" w14:textId="77777777" w:rsidTr="0059572C">
        <w:trPr>
          <w:trHeight w:val="791"/>
        </w:trPr>
        <w:tc>
          <w:tcPr>
            <w:tcW w:w="2448" w:type="dxa"/>
            <w:vAlign w:val="center"/>
          </w:tcPr>
          <w:p w14:paraId="6832A5A4" w14:textId="77777777" w:rsidR="0059572C" w:rsidRPr="0059572C" w:rsidRDefault="0059572C" w:rsidP="0059572C">
            <w:pPr>
              <w:spacing w:after="200" w:line="276" w:lineRule="auto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59572C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College Name</w:t>
            </w:r>
          </w:p>
        </w:tc>
        <w:tc>
          <w:tcPr>
            <w:tcW w:w="7352" w:type="dxa"/>
            <w:vAlign w:val="center"/>
          </w:tcPr>
          <w:p w14:paraId="7A098347" w14:textId="1B82A422" w:rsidR="0059572C" w:rsidRPr="0059572C" w:rsidRDefault="0059572C" w:rsidP="0059572C">
            <w:pP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</w:p>
        </w:tc>
      </w:tr>
      <w:tr w:rsidR="0059572C" w14:paraId="2B822E62" w14:textId="77777777" w:rsidTr="0059572C">
        <w:trPr>
          <w:trHeight w:val="791"/>
        </w:trPr>
        <w:tc>
          <w:tcPr>
            <w:tcW w:w="2448" w:type="dxa"/>
            <w:vAlign w:val="center"/>
          </w:tcPr>
          <w:p w14:paraId="0A0D303F" w14:textId="77777777" w:rsidR="0059572C" w:rsidRPr="0059572C" w:rsidRDefault="0059572C" w:rsidP="0059572C">
            <w:pPr>
              <w:spacing w:after="200" w:line="276" w:lineRule="auto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59572C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Track Name</w:t>
            </w:r>
          </w:p>
        </w:tc>
        <w:tc>
          <w:tcPr>
            <w:tcW w:w="7352" w:type="dxa"/>
            <w:vAlign w:val="center"/>
          </w:tcPr>
          <w:p w14:paraId="37008F31" w14:textId="7DDF6452" w:rsidR="0059572C" w:rsidRPr="0059572C" w:rsidRDefault="0059572C" w:rsidP="0059572C">
            <w:pP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</w:p>
        </w:tc>
      </w:tr>
      <w:tr w:rsidR="0059572C" w14:paraId="6C44CD29" w14:textId="77777777" w:rsidTr="0059572C">
        <w:trPr>
          <w:trHeight w:val="791"/>
        </w:trPr>
        <w:tc>
          <w:tcPr>
            <w:tcW w:w="2448" w:type="dxa"/>
            <w:vAlign w:val="center"/>
          </w:tcPr>
          <w:p w14:paraId="3C3A2870" w14:textId="77777777" w:rsidR="0059572C" w:rsidRPr="0059572C" w:rsidRDefault="0059572C" w:rsidP="0059572C">
            <w:pPr>
              <w:spacing w:after="200" w:line="276" w:lineRule="auto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59572C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Problem ID</w:t>
            </w:r>
          </w:p>
        </w:tc>
        <w:tc>
          <w:tcPr>
            <w:tcW w:w="7352" w:type="dxa"/>
            <w:vAlign w:val="center"/>
          </w:tcPr>
          <w:p w14:paraId="1E2E2B6E" w14:textId="7E1891ED" w:rsidR="0059572C" w:rsidRPr="0059572C" w:rsidRDefault="0059572C" w:rsidP="0059572C">
            <w:pP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</w:p>
        </w:tc>
      </w:tr>
      <w:tr w:rsidR="0059572C" w14:paraId="372804C1" w14:textId="77777777" w:rsidTr="0059572C">
        <w:trPr>
          <w:trHeight w:val="791"/>
        </w:trPr>
        <w:tc>
          <w:tcPr>
            <w:tcW w:w="2448" w:type="dxa"/>
            <w:vAlign w:val="center"/>
          </w:tcPr>
          <w:p w14:paraId="267F928F" w14:textId="77777777" w:rsidR="0059572C" w:rsidRPr="0059572C" w:rsidRDefault="0059572C" w:rsidP="0059572C">
            <w:pP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59572C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Problem Statement</w:t>
            </w:r>
          </w:p>
          <w:p w14:paraId="07264AC0" w14:textId="77777777" w:rsidR="0059572C" w:rsidRPr="0059572C" w:rsidRDefault="0059572C" w:rsidP="0059572C">
            <w:pP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352" w:type="dxa"/>
            <w:vAlign w:val="center"/>
          </w:tcPr>
          <w:p w14:paraId="630E5036" w14:textId="0FA31FEB" w:rsidR="0059572C" w:rsidRPr="0059572C" w:rsidRDefault="0059572C" w:rsidP="0059572C">
            <w:pP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154B317D" w14:textId="77777777" w:rsidR="0059572C" w:rsidRPr="0059572C" w:rsidRDefault="0059572C">
      <w:pPr>
        <w:spacing w:line="240" w:lineRule="auto"/>
        <w:jc w:val="center"/>
        <w:rPr>
          <w:rFonts w:asciiTheme="majorHAnsi" w:hAnsiTheme="majorHAnsi"/>
          <w:color w:val="FF0000"/>
          <w:sz w:val="48"/>
        </w:rPr>
      </w:pPr>
    </w:p>
    <w:p w14:paraId="00B645EE" w14:textId="19616E85" w:rsidR="0059572C" w:rsidRDefault="0059572C" w:rsidP="0059572C">
      <w:pPr>
        <w:spacing w:after="0" w:line="240" w:lineRule="auto"/>
        <w:rPr>
          <w:rFonts w:asciiTheme="majorHAnsi" w:hAnsiTheme="majorHAnsi"/>
          <w:b/>
          <w:color w:val="FF0000"/>
          <w:sz w:val="28"/>
          <w:szCs w:val="24"/>
        </w:rPr>
      </w:pPr>
      <w:r w:rsidRPr="00802B42">
        <w:rPr>
          <w:rFonts w:asciiTheme="majorHAnsi" w:hAnsiTheme="majorHAnsi"/>
          <w:b/>
          <w:color w:val="FF0000"/>
          <w:sz w:val="28"/>
          <w:szCs w:val="24"/>
        </w:rPr>
        <w:t>Solution &amp; Prototype: Give short description about your problem solution and flow of execution (Diagram)</w:t>
      </w:r>
    </w:p>
    <w:p w14:paraId="2C7473AA" w14:textId="77777777" w:rsidR="00852FEB" w:rsidRDefault="00852FEB" w:rsidP="00852FEB">
      <w:pPr>
        <w:spacing w:after="0" w:line="240" w:lineRule="auto"/>
        <w:rPr>
          <w:rFonts w:asciiTheme="majorHAnsi" w:hAnsiTheme="majorHAnsi"/>
          <w:b/>
          <w:color w:val="000000" w:themeColor="text1"/>
          <w:sz w:val="24"/>
        </w:rPr>
      </w:pPr>
    </w:p>
    <w:p w14:paraId="1A2C1586" w14:textId="77777777" w:rsidR="007B3469" w:rsidRPr="0059572C" w:rsidRDefault="007B3469">
      <w:pPr>
        <w:rPr>
          <w:rFonts w:asciiTheme="majorHAnsi" w:hAnsiTheme="majorHAnsi"/>
          <w:sz w:val="24"/>
          <w:szCs w:val="24"/>
        </w:rPr>
      </w:pPr>
    </w:p>
    <w:sectPr w:rsidR="007B3469" w:rsidRPr="0059572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B1ECF" w14:textId="77777777" w:rsidR="00FD55BF" w:rsidRDefault="00FD55BF">
      <w:pPr>
        <w:spacing w:after="0" w:line="240" w:lineRule="auto"/>
      </w:pPr>
      <w:r>
        <w:separator/>
      </w:r>
    </w:p>
  </w:endnote>
  <w:endnote w:type="continuationSeparator" w:id="0">
    <w:p w14:paraId="30ECF6FF" w14:textId="77777777" w:rsidR="00FD55BF" w:rsidRDefault="00FD55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855664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40EF37E" w14:textId="77777777" w:rsidR="00802B42" w:rsidRPr="0059572C" w:rsidRDefault="00802B42" w:rsidP="00802B42">
            <w:pPr>
              <w:pStyle w:val="Footer"/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59572C">
              <w:rPr>
                <w:rFonts w:asciiTheme="majorHAnsi" w:hAnsiTheme="majorHAnsi"/>
                <w:b/>
                <w:sz w:val="24"/>
                <w:szCs w:val="24"/>
              </w:rPr>
              <w:t xml:space="preserve">Note: Provide idea details in this format only </w:t>
            </w:r>
          </w:p>
          <w:p w14:paraId="0C9FFF05" w14:textId="77777777" w:rsidR="00802B42" w:rsidRDefault="00802B4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519CF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519CF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10718E9" w14:textId="77777777" w:rsidR="007B3469" w:rsidRPr="0059572C" w:rsidRDefault="007B3469" w:rsidP="0059572C">
    <w:pPr>
      <w:pStyle w:val="Footer"/>
      <w:jc w:val="both"/>
      <w:rPr>
        <w:rFonts w:asciiTheme="majorHAnsi" w:hAnsiTheme="majorHAnsi"/>
        <w:b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75AD3" w14:textId="77777777" w:rsidR="00FD55BF" w:rsidRDefault="00FD55BF">
      <w:pPr>
        <w:spacing w:after="0" w:line="240" w:lineRule="auto"/>
      </w:pPr>
      <w:r>
        <w:separator/>
      </w:r>
    </w:p>
  </w:footnote>
  <w:footnote w:type="continuationSeparator" w:id="0">
    <w:p w14:paraId="4D678AA7" w14:textId="77777777" w:rsidR="00FD55BF" w:rsidRDefault="00FD55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F788F" w14:textId="77777777" w:rsidR="007B3469" w:rsidRPr="0059572C" w:rsidRDefault="00E14D1D" w:rsidP="0059572C">
    <w:pPr>
      <w:spacing w:after="0" w:line="240" w:lineRule="auto"/>
      <w:ind w:left="360"/>
      <w:jc w:val="center"/>
      <w:rPr>
        <w:rFonts w:asciiTheme="majorHAnsi" w:hAnsiTheme="majorHAnsi"/>
        <w:sz w:val="24"/>
      </w:rPr>
    </w:pPr>
    <w:r w:rsidRPr="0059572C">
      <w:rPr>
        <w:rFonts w:asciiTheme="majorHAnsi" w:hAnsiTheme="majorHAnsi"/>
        <w:sz w:val="24"/>
      </w:rPr>
      <w:t>K.</w:t>
    </w:r>
    <w:r w:rsidR="0059572C" w:rsidRPr="0059572C">
      <w:rPr>
        <w:rFonts w:asciiTheme="majorHAnsi" w:hAnsiTheme="majorHAnsi"/>
        <w:sz w:val="24"/>
      </w:rPr>
      <w:t xml:space="preserve"> </w:t>
    </w:r>
    <w:r w:rsidRPr="0059572C">
      <w:rPr>
        <w:rFonts w:asciiTheme="majorHAnsi" w:hAnsiTheme="majorHAnsi"/>
        <w:sz w:val="24"/>
      </w:rPr>
      <w:t>E.</w:t>
    </w:r>
    <w:r w:rsidR="0059572C" w:rsidRPr="0059572C">
      <w:rPr>
        <w:rFonts w:asciiTheme="majorHAnsi" w:hAnsiTheme="majorHAnsi"/>
        <w:sz w:val="24"/>
      </w:rPr>
      <w:t xml:space="preserve"> </w:t>
    </w:r>
    <w:r w:rsidRPr="0059572C">
      <w:rPr>
        <w:rFonts w:asciiTheme="majorHAnsi" w:hAnsiTheme="majorHAnsi"/>
        <w:sz w:val="24"/>
      </w:rPr>
      <w:t>Society</w:t>
    </w:r>
  </w:p>
  <w:p w14:paraId="032102A2" w14:textId="77777777" w:rsidR="007B3469" w:rsidRPr="0059572C" w:rsidRDefault="00E14D1D" w:rsidP="0059572C">
    <w:pPr>
      <w:spacing w:after="0" w:line="240" w:lineRule="auto"/>
      <w:jc w:val="center"/>
      <w:rPr>
        <w:rFonts w:asciiTheme="majorHAnsi" w:hAnsiTheme="majorHAnsi"/>
        <w:b/>
        <w:sz w:val="24"/>
      </w:rPr>
    </w:pPr>
    <w:r w:rsidRPr="0059572C">
      <w:rPr>
        <w:rFonts w:asciiTheme="majorHAnsi" w:hAnsiTheme="majorHAnsi"/>
        <w:b/>
        <w:sz w:val="24"/>
      </w:rPr>
      <w:t>Rajarambapu Institute of Technology, Rajaramnagar</w:t>
    </w:r>
  </w:p>
  <w:p w14:paraId="246EBDEC" w14:textId="77777777" w:rsidR="007B3469" w:rsidRPr="0059572C" w:rsidRDefault="00E14D1D" w:rsidP="0059572C">
    <w:pPr>
      <w:tabs>
        <w:tab w:val="left" w:pos="6195"/>
      </w:tabs>
      <w:spacing w:after="0" w:line="240" w:lineRule="auto"/>
      <w:jc w:val="center"/>
      <w:rPr>
        <w:rFonts w:asciiTheme="majorHAnsi" w:hAnsiTheme="majorHAnsi"/>
        <w:sz w:val="24"/>
      </w:rPr>
    </w:pPr>
    <w:r w:rsidRPr="0059572C">
      <w:rPr>
        <w:rFonts w:asciiTheme="majorHAnsi" w:hAnsiTheme="majorHAnsi"/>
        <w:sz w:val="24"/>
      </w:rPr>
      <w:t>(An Autonomous Institute, affiliated to SUK)</w:t>
    </w:r>
  </w:p>
  <w:p w14:paraId="4778BBA3" w14:textId="77777777" w:rsidR="007B3469" w:rsidRDefault="007B34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E2864"/>
    <w:multiLevelType w:val="hybridMultilevel"/>
    <w:tmpl w:val="75001A92"/>
    <w:lvl w:ilvl="0" w:tplc="40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" w15:restartNumberingAfterBreak="0">
    <w:nsid w:val="3D681087"/>
    <w:multiLevelType w:val="hybridMultilevel"/>
    <w:tmpl w:val="BD82A63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630EA2"/>
    <w:multiLevelType w:val="multilevel"/>
    <w:tmpl w:val="2898B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C4014EB"/>
    <w:multiLevelType w:val="multilevel"/>
    <w:tmpl w:val="46B4B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2FE5B85"/>
    <w:multiLevelType w:val="hybridMultilevel"/>
    <w:tmpl w:val="753AD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3119169">
    <w:abstractNumId w:val="4"/>
  </w:num>
  <w:num w:numId="2" w16cid:durableId="691879567">
    <w:abstractNumId w:val="1"/>
  </w:num>
  <w:num w:numId="3" w16cid:durableId="450710066">
    <w:abstractNumId w:val="0"/>
  </w:num>
  <w:num w:numId="4" w16cid:durableId="1281300932">
    <w:abstractNumId w:val="3"/>
  </w:num>
  <w:num w:numId="5" w16cid:durableId="19647289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22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sbQwtzQ1MTMzMjJU0lEKTi0uzszPAykwqgUAXH86NiwAAAA="/>
  </w:docVars>
  <w:rsids>
    <w:rsidRoot w:val="007B3469"/>
    <w:rsid w:val="000219F1"/>
    <w:rsid w:val="00034B73"/>
    <w:rsid w:val="000773BB"/>
    <w:rsid w:val="000B540F"/>
    <w:rsid w:val="000C0C1A"/>
    <w:rsid w:val="000D079B"/>
    <w:rsid w:val="000E2BA0"/>
    <w:rsid w:val="00180A0E"/>
    <w:rsid w:val="00333AA3"/>
    <w:rsid w:val="00437F24"/>
    <w:rsid w:val="004E1B4A"/>
    <w:rsid w:val="0051780C"/>
    <w:rsid w:val="005519CF"/>
    <w:rsid w:val="00557478"/>
    <w:rsid w:val="0059572C"/>
    <w:rsid w:val="005F3F80"/>
    <w:rsid w:val="0060363E"/>
    <w:rsid w:val="00637D37"/>
    <w:rsid w:val="006651D6"/>
    <w:rsid w:val="006F7B83"/>
    <w:rsid w:val="00730F5A"/>
    <w:rsid w:val="007B3469"/>
    <w:rsid w:val="007B42ED"/>
    <w:rsid w:val="00802B42"/>
    <w:rsid w:val="00852FEB"/>
    <w:rsid w:val="00871D45"/>
    <w:rsid w:val="008C170D"/>
    <w:rsid w:val="00904B3D"/>
    <w:rsid w:val="00911E38"/>
    <w:rsid w:val="00980B17"/>
    <w:rsid w:val="00A30DF2"/>
    <w:rsid w:val="00A83281"/>
    <w:rsid w:val="00AE38DD"/>
    <w:rsid w:val="00AE528A"/>
    <w:rsid w:val="00B37B88"/>
    <w:rsid w:val="00B435AD"/>
    <w:rsid w:val="00D20677"/>
    <w:rsid w:val="00D35584"/>
    <w:rsid w:val="00DC2C42"/>
    <w:rsid w:val="00DC669A"/>
    <w:rsid w:val="00E14D1D"/>
    <w:rsid w:val="00E66A79"/>
    <w:rsid w:val="00EA2091"/>
    <w:rsid w:val="00F677D1"/>
    <w:rsid w:val="00FD5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98ABD"/>
  <w15:docId w15:val="{4030B6DF-4E52-4D3B-9DA1-03DF648EE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30DF2"/>
    <w:pPr>
      <w:ind w:left="720"/>
      <w:contextualSpacing/>
    </w:pPr>
  </w:style>
  <w:style w:type="paragraph" w:customStyle="1" w:styleId="trt0xe">
    <w:name w:val="trt0xe"/>
    <w:basedOn w:val="Normal"/>
    <w:rsid w:val="00D355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60363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94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HREYASH PATIL</cp:lastModifiedBy>
  <cp:revision>2</cp:revision>
  <dcterms:created xsi:type="dcterms:W3CDTF">2023-05-19T11:04:00Z</dcterms:created>
  <dcterms:modified xsi:type="dcterms:W3CDTF">2023-05-19T11:04:00Z</dcterms:modified>
</cp:coreProperties>
</file>